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stylesWithEffects.xml" ContentType="application/vnd.ms-word.stylesWithEffect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webextensions/webextension1.xml" ContentType="application/vnd.ms-office.webextension+xml"/>
  <Override PartName="/word/webextensions/taskpanes.xml" ContentType="application/vnd.ms-office.webextensiontaskpan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11/relationships/webextensiontaskpanes" Target="word/webextensions/taskpanes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4C1C5F" w14:textId="77777777" w:rsidR="00AA67D0" w:rsidRPr="00AA67D0" w:rsidRDefault="00AA67D0" w:rsidP="00AA67D0">
      <w:pPr>
        <w:pStyle w:val="Betarp"/>
        <w:jc w:val="right"/>
        <w:rPr>
          <w:rFonts w:ascii="Times New Roman" w:hAnsi="Times New Roman" w:cs="Times New Roman"/>
          <w:sz w:val="24"/>
          <w:szCs w:val="24"/>
        </w:rPr>
      </w:pPr>
      <w:r w:rsidRPr="00AA67D0">
        <w:rPr>
          <w:rFonts w:ascii="Times New Roman" w:hAnsi="Times New Roman" w:cs="Times New Roman"/>
          <w:sz w:val="24"/>
          <w:szCs w:val="24"/>
        </w:rPr>
        <w:t>Pirkimo dokumentų</w:t>
      </w:r>
    </w:p>
    <w:p w14:paraId="6FAA473D" w14:textId="42A1FC56" w:rsidR="00AA67D0" w:rsidRPr="00AA67D0" w:rsidRDefault="00AA67D0" w:rsidP="00AA67D0">
      <w:pPr>
        <w:pStyle w:val="Betarp"/>
        <w:jc w:val="right"/>
        <w:rPr>
          <w:rFonts w:ascii="Times New Roman" w:hAnsi="Times New Roman" w:cs="Times New Roman"/>
          <w:sz w:val="24"/>
          <w:szCs w:val="24"/>
        </w:rPr>
      </w:pPr>
      <w:r w:rsidRPr="00AA67D0">
        <w:rPr>
          <w:rFonts w:ascii="Times New Roman" w:hAnsi="Times New Roman" w:cs="Times New Roman"/>
          <w:sz w:val="24"/>
          <w:szCs w:val="24"/>
        </w:rPr>
        <w:tab/>
      </w:r>
      <w:r w:rsidR="008271A2">
        <w:rPr>
          <w:rFonts w:ascii="Times New Roman" w:hAnsi="Times New Roman" w:cs="Times New Roman"/>
          <w:sz w:val="24"/>
          <w:szCs w:val="24"/>
        </w:rPr>
        <w:t>9</w:t>
      </w:r>
      <w:bookmarkStart w:id="0" w:name="_GoBack"/>
      <w:bookmarkEnd w:id="0"/>
      <w:r w:rsidRPr="00AA67D0">
        <w:rPr>
          <w:rFonts w:ascii="Times New Roman" w:hAnsi="Times New Roman" w:cs="Times New Roman"/>
          <w:sz w:val="24"/>
          <w:szCs w:val="24"/>
        </w:rPr>
        <w:t xml:space="preserve"> priedas</w:t>
      </w:r>
    </w:p>
    <w:p w14:paraId="1A6794A3" w14:textId="77777777" w:rsidR="00B81004" w:rsidRPr="00A03B38" w:rsidRDefault="00B81004" w:rsidP="00B81004">
      <w:pPr>
        <w:spacing w:after="0" w:line="240" w:lineRule="auto"/>
        <w:rPr>
          <w:rFonts w:ascii="Arial" w:eastAsia="Times New Roman" w:hAnsi="Arial" w:cs="Arial"/>
          <w:sz w:val="21"/>
          <w:szCs w:val="21"/>
          <w:lang w:val="en-US" w:eastAsia="lt-LT"/>
        </w:rPr>
      </w:pPr>
    </w:p>
    <w:p w14:paraId="12BDFE18" w14:textId="01CDBA4E" w:rsidR="00B81004" w:rsidRPr="00AA67D0" w:rsidRDefault="00A6384F" w:rsidP="00AA67D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  <w:lang w:val="en-US" w:eastAsia="lt-LT"/>
        </w:rPr>
      </w:pPr>
      <w:r w:rsidRPr="00AA67D0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en-US" w:eastAsia="lt-LT"/>
        </w:rPr>
        <w:t>___________________________________</w:t>
      </w:r>
    </w:p>
    <w:p w14:paraId="1DC9A022" w14:textId="29C84681" w:rsidR="00B81004" w:rsidRPr="00AA67D0" w:rsidRDefault="00B81004" w:rsidP="00AA67D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  <w:r w:rsidRPr="00AA67D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t> (</w:t>
      </w:r>
      <w:r w:rsidR="00D77386" w:rsidRPr="00AA67D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t>Tiekėjo pavadinimas</w:t>
      </w:r>
      <w:r w:rsidRPr="00AA67D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t>)</w:t>
      </w:r>
    </w:p>
    <w:p w14:paraId="21FC6C4B" w14:textId="2268DC22" w:rsidR="00B81004" w:rsidRPr="00AA67D0" w:rsidRDefault="00D77386" w:rsidP="00AA67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  <w:r w:rsidRPr="00AA67D0"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  <w:t>_________________________________</w:t>
      </w:r>
    </w:p>
    <w:p w14:paraId="6250E3A6" w14:textId="31DCBE7D" w:rsidR="00D77386" w:rsidRPr="00AA67D0" w:rsidRDefault="00D77386" w:rsidP="00AA67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  <w:r w:rsidRPr="00AA67D0"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  <w:t>(Perkančiosios organizacijos pavadinimas)</w:t>
      </w:r>
    </w:p>
    <w:p w14:paraId="7C849720" w14:textId="77777777" w:rsidR="00D77386" w:rsidRPr="00AA67D0" w:rsidRDefault="00D77386" w:rsidP="00AA67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</w:p>
    <w:p w14:paraId="229DA1E5" w14:textId="68467B7F" w:rsidR="00B81004" w:rsidRPr="00AA67D0" w:rsidRDefault="00D77386" w:rsidP="00AA67D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  <w:r w:rsidRPr="00AA67D0"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val="en-US" w:eastAsia="lt-LT"/>
        </w:rPr>
        <w:t>TIEKĖJO DEKLARACIJA</w:t>
      </w:r>
    </w:p>
    <w:p w14:paraId="14588BDC" w14:textId="77777777" w:rsidR="00B81004" w:rsidRPr="00AA67D0" w:rsidRDefault="00B81004" w:rsidP="00AA67D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  <w:r w:rsidRPr="00AA67D0"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  <w:t> </w:t>
      </w:r>
    </w:p>
    <w:p w14:paraId="23FA3D35" w14:textId="77777777" w:rsidR="00B81004" w:rsidRPr="00AA67D0" w:rsidRDefault="00B81004" w:rsidP="00AA67D0">
      <w:pPr>
        <w:pStyle w:val="Betarp"/>
        <w:jc w:val="center"/>
        <w:rPr>
          <w:rFonts w:ascii="Times New Roman" w:hAnsi="Times New Roman" w:cs="Times New Roman"/>
          <w:sz w:val="24"/>
          <w:lang w:val="en-US" w:eastAsia="lt-LT"/>
        </w:rPr>
      </w:pPr>
      <w:r w:rsidRPr="00AA67D0">
        <w:rPr>
          <w:rFonts w:ascii="Times New Roman" w:hAnsi="Times New Roman" w:cs="Times New Roman"/>
          <w:sz w:val="24"/>
          <w:lang w:val="en-US" w:eastAsia="lt-LT"/>
        </w:rPr>
        <w:t>__________________</w:t>
      </w:r>
    </w:p>
    <w:p w14:paraId="520ADC44" w14:textId="5F495B9A" w:rsidR="00B81004" w:rsidRPr="00AA67D0" w:rsidRDefault="00D77386" w:rsidP="00AA67D0">
      <w:pPr>
        <w:pStyle w:val="Betarp"/>
        <w:jc w:val="center"/>
        <w:rPr>
          <w:rFonts w:ascii="Times New Roman" w:hAnsi="Times New Roman" w:cs="Times New Roman"/>
          <w:sz w:val="24"/>
          <w:lang w:val="en-US" w:eastAsia="lt-LT"/>
        </w:rPr>
      </w:pPr>
      <w:r w:rsidRPr="00AA67D0">
        <w:rPr>
          <w:rFonts w:ascii="Times New Roman" w:hAnsi="Times New Roman" w:cs="Times New Roman"/>
          <w:sz w:val="24"/>
          <w:lang w:val="en-US" w:eastAsia="lt-LT"/>
        </w:rPr>
        <w:t>(Data</w:t>
      </w:r>
      <w:r w:rsidR="00B81004" w:rsidRPr="00AA67D0">
        <w:rPr>
          <w:rFonts w:ascii="Times New Roman" w:hAnsi="Times New Roman" w:cs="Times New Roman"/>
          <w:sz w:val="24"/>
          <w:lang w:val="en-US" w:eastAsia="lt-LT"/>
        </w:rPr>
        <w:t>)</w:t>
      </w:r>
    </w:p>
    <w:p w14:paraId="05B0F785" w14:textId="77777777" w:rsidR="00B81004" w:rsidRPr="00AA67D0" w:rsidRDefault="00B81004" w:rsidP="00AA67D0">
      <w:pPr>
        <w:pStyle w:val="Betarp"/>
        <w:jc w:val="center"/>
        <w:rPr>
          <w:rFonts w:ascii="Times New Roman" w:hAnsi="Times New Roman" w:cs="Times New Roman"/>
          <w:sz w:val="24"/>
          <w:lang w:val="en-US" w:eastAsia="lt-LT"/>
        </w:rPr>
      </w:pPr>
      <w:r w:rsidRPr="00AA67D0">
        <w:rPr>
          <w:rFonts w:ascii="Times New Roman" w:hAnsi="Times New Roman" w:cs="Times New Roman"/>
          <w:sz w:val="24"/>
          <w:lang w:val="en-US" w:eastAsia="lt-LT"/>
        </w:rPr>
        <w:t>____________________</w:t>
      </w:r>
    </w:p>
    <w:p w14:paraId="7114627C" w14:textId="67FFA47F" w:rsidR="00B81004" w:rsidRPr="00AA67D0" w:rsidRDefault="00D77386" w:rsidP="00AA67D0">
      <w:pPr>
        <w:pStyle w:val="Betarp"/>
        <w:jc w:val="center"/>
        <w:rPr>
          <w:rFonts w:ascii="Times New Roman" w:hAnsi="Times New Roman" w:cs="Times New Roman"/>
          <w:sz w:val="24"/>
          <w:lang w:val="en-US" w:eastAsia="lt-LT"/>
        </w:rPr>
      </w:pPr>
      <w:r w:rsidRPr="00AA67D0">
        <w:rPr>
          <w:rFonts w:ascii="Times New Roman" w:hAnsi="Times New Roman" w:cs="Times New Roman"/>
          <w:sz w:val="24"/>
          <w:lang w:val="en-US" w:eastAsia="lt-LT"/>
        </w:rPr>
        <w:t>(Vieta</w:t>
      </w:r>
      <w:r w:rsidR="00B81004" w:rsidRPr="00AA67D0">
        <w:rPr>
          <w:rFonts w:ascii="Times New Roman" w:hAnsi="Times New Roman" w:cs="Times New Roman"/>
          <w:sz w:val="24"/>
          <w:lang w:val="en-US" w:eastAsia="lt-LT"/>
        </w:rPr>
        <w:t>)</w:t>
      </w:r>
    </w:p>
    <w:p w14:paraId="36131F97" w14:textId="77777777" w:rsidR="00B81004" w:rsidRPr="00AA67D0" w:rsidRDefault="00B81004" w:rsidP="00B810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</w:p>
    <w:p w14:paraId="16AFB71B" w14:textId="05CBE579" w:rsidR="00B81004" w:rsidRPr="00AA67D0" w:rsidRDefault="00966151" w:rsidP="00B81004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  <w:r w:rsidRPr="00AA67D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t>A</w:t>
      </w:r>
      <w:r w:rsidRPr="00AA67D0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š</w:t>
      </w:r>
      <w:r w:rsidR="00B81004" w:rsidRPr="00AA67D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t>, __________________________________________________________________________,</w:t>
      </w:r>
    </w:p>
    <w:p w14:paraId="6E1032B7" w14:textId="148B3BD8" w:rsidR="00B81004" w:rsidRPr="00AA67D0" w:rsidRDefault="00B81004" w:rsidP="00B810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  <w:r w:rsidRPr="00AA67D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t>      </w:t>
      </w:r>
      <w:r w:rsidR="00D77386" w:rsidRPr="00AA67D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t>(Tiekėjo įgalioto atstovo vardas, pavardė ir pareigos</w:t>
      </w:r>
      <w:r w:rsidRPr="00AA67D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t>)</w:t>
      </w:r>
    </w:p>
    <w:p w14:paraId="0F9DD484" w14:textId="77777777" w:rsidR="00D77386" w:rsidRPr="00AA67D0" w:rsidRDefault="00D77386" w:rsidP="0096615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  <w:r w:rsidRPr="00AA67D0"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  <w:t>patvirtinu, kad:</w:t>
      </w:r>
    </w:p>
    <w:p w14:paraId="3E30BE66" w14:textId="3433EA0F" w:rsidR="00D77386" w:rsidRPr="00AA67D0" w:rsidRDefault="00D77386" w:rsidP="0096615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  <w:r w:rsidRPr="00AA67D0"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  <w:t>1. Tiekėjas ir, jei jie sudaro daugiau nei 10 % sutarties vertės, subrangovai, tiekėjai arba subjektai, kurių pajėgumais yra pasitikima, nėra:</w:t>
      </w:r>
    </w:p>
    <w:p w14:paraId="6F0522D2" w14:textId="77777777" w:rsidR="00D77386" w:rsidRPr="00AA67D0" w:rsidRDefault="00D77386" w:rsidP="0096615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  <w:r w:rsidRPr="00AA67D0"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  <w:t>1.1. Rusijos pilietis arba Rusijoje įsteigtas fizinis ar juridinis asmuo, subjektas ar įstaiga;</w:t>
      </w:r>
    </w:p>
    <w:p w14:paraId="3315D557" w14:textId="77777777" w:rsidR="00D77386" w:rsidRPr="00AA67D0" w:rsidRDefault="00D77386" w:rsidP="0096615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  <w:r w:rsidRPr="00AA67D0"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  <w:t>1.2. juridinis asmuo, subjektas arba įstaiga, kurios nuosavybės teisių daugiau kaip 50 % tiesiogiai ar netiesiogiai priklauso šios dalies 1.1 punkte nurodytam subjektui; arba</w:t>
      </w:r>
    </w:p>
    <w:p w14:paraId="67A6389B" w14:textId="77777777" w:rsidR="00D77386" w:rsidRPr="00AA67D0" w:rsidRDefault="00D77386" w:rsidP="0096615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  <w:r w:rsidRPr="00AA67D0"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  <w:t>1.3. fizinis arba juridinis asmuo, subjektas arba įstaiga, veikianti šios dalies 1.1 arba 1.2 punktuose nurodyto subjekto vardu arba jam vadovaujant,</w:t>
      </w:r>
    </w:p>
    <w:p w14:paraId="4B81A413" w14:textId="2590A02F" w:rsidR="00705B18" w:rsidRPr="00AA67D0" w:rsidRDefault="00D77386" w:rsidP="00966151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</w:pPr>
      <w:r w:rsidRPr="00AA67D0"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  <w:t>liepos 31 d. Tarybos reglamentu (ES) Nr. 833/2014 dėl ribojamųjų priemonių, susijusių su Rusijos veiksmais, destab</w:t>
      </w:r>
      <w:r w:rsidR="00DE41F9"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  <w:t>ilizuojančiais padėtį Ukrainoje</w:t>
      </w:r>
      <w:r w:rsidR="00705B18" w:rsidRPr="00AA67D0">
        <w:rPr>
          <w:rStyle w:val="Puslapioinaosnuoroda"/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footnoteReference w:id="1"/>
      </w:r>
      <w:r w:rsidR="00705B18" w:rsidRPr="00AA67D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t xml:space="preserve">, </w:t>
      </w:r>
      <w:r w:rsidRPr="00AA67D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t>įskaitant pakeitimus, padarytus 2022 m. balandžio 8 d. Tarybos reglamentu (ES) 2022/576, iš dalies keičiančiu reglamentą (ES) Nr. 833/2014</w:t>
      </w:r>
      <w:r w:rsidR="00705B18" w:rsidRPr="00AA67D0">
        <w:rPr>
          <w:rStyle w:val="Puslapioinaosnuoroda"/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footnoteReference w:id="2"/>
      </w:r>
      <w:r w:rsidR="00EF7E79" w:rsidRPr="00AA67D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t>.</w:t>
      </w:r>
    </w:p>
    <w:p w14:paraId="00786F1B" w14:textId="77777777" w:rsidR="00EF7E79" w:rsidRPr="00AA67D0" w:rsidRDefault="00EF7E79" w:rsidP="00966151">
      <w:pPr>
        <w:pStyle w:val="Sraopastraipa"/>
        <w:tabs>
          <w:tab w:val="left" w:pos="284"/>
          <w:tab w:val="left" w:pos="426"/>
        </w:tabs>
        <w:spacing w:after="15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</w:pPr>
    </w:p>
    <w:p w14:paraId="78EDD140" w14:textId="71D7621D" w:rsidR="00287C24" w:rsidRPr="00AA67D0" w:rsidRDefault="00966151" w:rsidP="00966151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</w:pPr>
      <w:r w:rsidRPr="00AA67D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t>2.Tiekėjui netaikomos ribojančios priemonės, taikomos pagal 2014 m. kovo 17 d. Tarybos reglamentą (ES) kovo 17 d. Nr. 269/2014 dėl ribojamųjų priemonių, taikomų veiksmams, kuriais kenkiama arba keliama grėsmė Ukrainos teritoriniam vientisumui, suverenitetui ir nepriklausomybei</w:t>
      </w:r>
      <w:r w:rsidR="0014479E" w:rsidRPr="00AA67D0">
        <w:rPr>
          <w:rStyle w:val="Puslapioinaosnuoroda"/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footnoteReference w:id="3"/>
      </w:r>
      <w:r w:rsidRPr="00AA67D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t>, įskaitant pakeitimus, padarytus 2022 m. balandžio 8 d. Tarybos įgyvendinimo reglamentu (ES) 2022/581</w:t>
      </w:r>
      <w:r w:rsidR="0014479E" w:rsidRPr="00AA67D0">
        <w:rPr>
          <w:rStyle w:val="Puslapioinaosnuoroda"/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footnoteReference w:id="4"/>
      </w:r>
      <w:r w:rsidR="00287C24" w:rsidRPr="00AA67D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lt-LT"/>
        </w:rPr>
        <w:t>.</w:t>
      </w:r>
    </w:p>
    <w:tbl>
      <w:tblPr>
        <w:tblW w:w="9719" w:type="dxa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1"/>
        <w:gridCol w:w="369"/>
        <w:gridCol w:w="369"/>
        <w:gridCol w:w="369"/>
        <w:gridCol w:w="6422"/>
        <w:gridCol w:w="369"/>
      </w:tblGrid>
      <w:tr w:rsidR="00B81004" w:rsidRPr="00AA67D0" w14:paraId="06CFDEFB" w14:textId="77777777" w:rsidTr="00966151">
        <w:trPr>
          <w:trHeight w:val="1133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9DF514" w14:textId="3889B87E" w:rsidR="00B81004" w:rsidRPr="00AA67D0" w:rsidRDefault="00966151" w:rsidP="00966151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AA67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Man žinoma, kad perkančiajai organizacijai nustačius, kad pateikti duomenys yra klaidinantys, tiekėjas pašalinamas iš pirkimo procedūros.</w:t>
            </w:r>
            <w:r w:rsidR="00B81004" w:rsidRPr="00AA67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 xml:space="preserve">  </w:t>
            </w:r>
          </w:p>
        </w:tc>
      </w:tr>
      <w:tr w:rsidR="00966151" w:rsidRPr="00AA67D0" w14:paraId="0A07FD5D" w14:textId="77777777" w:rsidTr="00AA67D0">
        <w:trPr>
          <w:trHeight w:val="512"/>
        </w:trPr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A9E712" w14:textId="77777777" w:rsidR="00B81004" w:rsidRPr="00AA67D0" w:rsidRDefault="00B81004" w:rsidP="0096615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29DF7" w14:textId="77777777" w:rsidR="00B81004" w:rsidRPr="00AA67D0" w:rsidRDefault="00B81004" w:rsidP="0096615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2F375" w14:textId="77777777" w:rsidR="00B81004" w:rsidRPr="00AA67D0" w:rsidRDefault="00B81004" w:rsidP="0096615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2AA77" w14:textId="77777777" w:rsidR="00B81004" w:rsidRPr="00AA67D0" w:rsidRDefault="00B81004" w:rsidP="0096615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lt-LT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284B4" w14:textId="77777777" w:rsidR="00B81004" w:rsidRPr="00AA67D0" w:rsidRDefault="00B81004" w:rsidP="0096615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9AF54" w14:textId="77777777" w:rsidR="00B81004" w:rsidRPr="00AA67D0" w:rsidRDefault="00B81004" w:rsidP="0096615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lt-LT"/>
              </w:rPr>
            </w:pPr>
          </w:p>
        </w:tc>
      </w:tr>
      <w:tr w:rsidR="00966151" w:rsidRPr="00AA67D0" w14:paraId="7B28A697" w14:textId="77777777" w:rsidTr="00966151">
        <w:trPr>
          <w:trHeight w:val="334"/>
        </w:trPr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8F9613" w14:textId="6B395FEC" w:rsidR="00B81004" w:rsidRPr="00AA67D0" w:rsidRDefault="00966151" w:rsidP="0096615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lt-LT"/>
              </w:rPr>
            </w:pPr>
            <w:r w:rsidRPr="00AA67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(Parašas</w:t>
            </w:r>
            <w:r w:rsidR="00B81004" w:rsidRPr="00AA67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D4711" w14:textId="77777777" w:rsidR="00B81004" w:rsidRPr="00AA67D0" w:rsidRDefault="00B81004" w:rsidP="0096615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C543B" w14:textId="77777777" w:rsidR="00B81004" w:rsidRPr="00AA67D0" w:rsidRDefault="00B81004" w:rsidP="0096615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D83B6B" w14:textId="77777777" w:rsidR="00B81004" w:rsidRPr="00AA67D0" w:rsidRDefault="00B81004" w:rsidP="0096615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lt-LT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6C457F" w14:textId="3B1C2382" w:rsidR="00B81004" w:rsidRPr="00AA67D0" w:rsidRDefault="00966151" w:rsidP="0096615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lt-LT"/>
              </w:rPr>
            </w:pPr>
            <w:r w:rsidRPr="00AA67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 xml:space="preserve">                              </w:t>
            </w:r>
            <w:r w:rsidR="00B81004" w:rsidRPr="00AA67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(</w:t>
            </w:r>
            <w:r w:rsidRPr="00AA67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Vardas, pavardė, pareigos</w:t>
            </w:r>
            <w:r w:rsidR="00B81004" w:rsidRPr="00AA67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B2F9DE" w14:textId="77777777" w:rsidR="00B81004" w:rsidRPr="00AA67D0" w:rsidRDefault="00B81004" w:rsidP="0096615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lt-LT"/>
              </w:rPr>
            </w:pPr>
          </w:p>
        </w:tc>
      </w:tr>
    </w:tbl>
    <w:p w14:paraId="618BF31A" w14:textId="77777777" w:rsidR="00A85463" w:rsidRPr="00AA67D0" w:rsidRDefault="008271A2" w:rsidP="00966151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85463" w:rsidRPr="00AA67D0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C1843D" w14:textId="77777777" w:rsidR="00765D8E" w:rsidRDefault="00765D8E" w:rsidP="0014479E">
      <w:pPr>
        <w:spacing w:after="0" w:line="240" w:lineRule="auto"/>
      </w:pPr>
      <w:r>
        <w:separator/>
      </w:r>
    </w:p>
  </w:endnote>
  <w:endnote w:type="continuationSeparator" w:id="0">
    <w:p w14:paraId="1E003D3A" w14:textId="77777777" w:rsidR="00765D8E" w:rsidRDefault="00765D8E" w:rsidP="0014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BA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4D8858" w14:textId="77777777" w:rsidR="00765D8E" w:rsidRDefault="00765D8E" w:rsidP="0014479E">
      <w:pPr>
        <w:spacing w:after="0" w:line="240" w:lineRule="auto"/>
      </w:pPr>
      <w:r>
        <w:separator/>
      </w:r>
    </w:p>
  </w:footnote>
  <w:footnote w:type="continuationSeparator" w:id="0">
    <w:p w14:paraId="5E18AC00" w14:textId="77777777" w:rsidR="00765D8E" w:rsidRDefault="00765D8E" w:rsidP="0014479E">
      <w:pPr>
        <w:spacing w:after="0" w:line="240" w:lineRule="auto"/>
      </w:pPr>
      <w:r>
        <w:continuationSeparator/>
      </w:r>
    </w:p>
  </w:footnote>
  <w:footnote w:id="1">
    <w:p w14:paraId="0C691096" w14:textId="07F2008F" w:rsidR="00705B18" w:rsidRDefault="00705B18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hyperlink r:id="rId1" w:history="1">
        <w:r w:rsidRPr="0043221C">
          <w:rPr>
            <w:rStyle w:val="Hipersaitas"/>
          </w:rPr>
          <w:t>https://eur-lex.europa.eu/legal-content/EN/TXT/?uri=CELEX%3A02014R0833-20220413</w:t>
        </w:r>
      </w:hyperlink>
      <w:r>
        <w:t xml:space="preserve"> </w:t>
      </w:r>
    </w:p>
  </w:footnote>
  <w:footnote w:id="2">
    <w:p w14:paraId="51FECE9F" w14:textId="7F24A96C" w:rsidR="00705B18" w:rsidRDefault="00705B18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hyperlink r:id="rId2" w:history="1">
        <w:r w:rsidRPr="00C7044C">
          <w:rPr>
            <w:rStyle w:val="Hipersaitas"/>
          </w:rPr>
          <w:t>https://eur-lex.europa.eu/legal-content/EN/TXT/?uri=CELEX%3A32022R0576</w:t>
        </w:r>
      </w:hyperlink>
      <w:r>
        <w:t xml:space="preserve"> </w:t>
      </w:r>
    </w:p>
  </w:footnote>
  <w:footnote w:id="3">
    <w:p w14:paraId="46B63C99" w14:textId="501DE827" w:rsidR="0014479E" w:rsidRDefault="0014479E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hyperlink r:id="rId3" w:history="1">
        <w:r w:rsidR="00E466CB" w:rsidRPr="0043221C">
          <w:rPr>
            <w:rStyle w:val="Hipersaitas"/>
          </w:rPr>
          <w:t>https://eur-lex.europa.eu/legal-content/EN/TXT/?uri=CELEX%3A02014R0269-20220421</w:t>
        </w:r>
      </w:hyperlink>
      <w:r w:rsidR="00E466CB">
        <w:t xml:space="preserve"> </w:t>
      </w:r>
    </w:p>
  </w:footnote>
  <w:footnote w:id="4">
    <w:p w14:paraId="1B63FF50" w14:textId="2C01A330" w:rsidR="0014479E" w:rsidRDefault="0014479E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hyperlink r:id="rId4" w:history="1">
        <w:r w:rsidRPr="0043221C">
          <w:rPr>
            <w:rStyle w:val="Hipersaitas"/>
          </w:rPr>
          <w:t>https://eur-lex.europa.eu/legal-content/EN/TXT/?uri=uriserv%3AOJ.L_.2022.110.01.0003.01.ENG&amp;toc=OJ%3AL%3A2022%3A110%3ATOC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B12B25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439D29B6"/>
    <w:multiLevelType w:val="multilevel"/>
    <w:tmpl w:val="B9B4B3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FA04EEB"/>
    <w:multiLevelType w:val="multilevel"/>
    <w:tmpl w:val="B614B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A0B4B54"/>
    <w:multiLevelType w:val="hybridMultilevel"/>
    <w:tmpl w:val="699AD534"/>
    <w:lvl w:ilvl="0" w:tplc="27EAA98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A3srQ0NbMwNjZX0lEKTi0uzszPAykwrAUArHEJCSwAAAA="/>
  </w:docVars>
  <w:rsids>
    <w:rsidRoot w:val="00B81004"/>
    <w:rsid w:val="0014479E"/>
    <w:rsid w:val="00155F52"/>
    <w:rsid w:val="001F6B8A"/>
    <w:rsid w:val="00287C24"/>
    <w:rsid w:val="0030180B"/>
    <w:rsid w:val="00345575"/>
    <w:rsid w:val="003760F9"/>
    <w:rsid w:val="003E5614"/>
    <w:rsid w:val="003F7AC2"/>
    <w:rsid w:val="00405651"/>
    <w:rsid w:val="00493BE6"/>
    <w:rsid w:val="004E5695"/>
    <w:rsid w:val="00561899"/>
    <w:rsid w:val="00593803"/>
    <w:rsid w:val="00705B18"/>
    <w:rsid w:val="00765D8E"/>
    <w:rsid w:val="0077227D"/>
    <w:rsid w:val="007C1352"/>
    <w:rsid w:val="008271A2"/>
    <w:rsid w:val="008815EE"/>
    <w:rsid w:val="00924C2E"/>
    <w:rsid w:val="009352C6"/>
    <w:rsid w:val="00966151"/>
    <w:rsid w:val="00A03B38"/>
    <w:rsid w:val="00A6384F"/>
    <w:rsid w:val="00AA67D0"/>
    <w:rsid w:val="00AE5393"/>
    <w:rsid w:val="00B81004"/>
    <w:rsid w:val="00CE5300"/>
    <w:rsid w:val="00D77386"/>
    <w:rsid w:val="00DE25EA"/>
    <w:rsid w:val="00DE41F9"/>
    <w:rsid w:val="00E466CB"/>
    <w:rsid w:val="00E64DDF"/>
    <w:rsid w:val="00E92E7D"/>
    <w:rsid w:val="00EC220F"/>
    <w:rsid w:val="00EF4DAE"/>
    <w:rsid w:val="00EF7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3F88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rastasistinklapis">
    <w:name w:val="Normal (Web)"/>
    <w:basedOn w:val="prastasis"/>
    <w:uiPriority w:val="99"/>
    <w:semiHidden/>
    <w:unhideWhenUsed/>
    <w:rsid w:val="00B810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14479E"/>
    <w:pPr>
      <w:spacing w:after="0" w:line="240" w:lineRule="auto"/>
    </w:pPr>
    <w:rPr>
      <w:sz w:val="20"/>
      <w:szCs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14479E"/>
    <w:rPr>
      <w:sz w:val="20"/>
      <w:szCs w:val="20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14479E"/>
    <w:rPr>
      <w:vertAlign w:val="superscript"/>
    </w:rPr>
  </w:style>
  <w:style w:type="character" w:styleId="Hipersaitas">
    <w:name w:val="Hyperlink"/>
    <w:basedOn w:val="Numatytasispastraiposriftas"/>
    <w:uiPriority w:val="99"/>
    <w:unhideWhenUsed/>
    <w:rsid w:val="0014479E"/>
    <w:rPr>
      <w:color w:val="0563C1" w:themeColor="hyperlink"/>
      <w:u w:val="single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14479E"/>
    <w:rPr>
      <w:color w:val="605E5C"/>
      <w:shd w:val="clear" w:color="auto" w:fill="E1DFDD"/>
    </w:rPr>
  </w:style>
  <w:style w:type="paragraph" w:styleId="Sraopastraipa">
    <w:name w:val="List Paragraph"/>
    <w:basedOn w:val="prastasis"/>
    <w:uiPriority w:val="34"/>
    <w:qFormat/>
    <w:rsid w:val="00155F52"/>
    <w:pPr>
      <w:ind w:left="720"/>
      <w:contextualSpacing/>
    </w:pPr>
  </w:style>
  <w:style w:type="paragraph" w:styleId="Betarp">
    <w:name w:val="No Spacing"/>
    <w:uiPriority w:val="1"/>
    <w:qFormat/>
    <w:rsid w:val="00AA67D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rastasistinklapis">
    <w:name w:val="Normal (Web)"/>
    <w:basedOn w:val="prastasis"/>
    <w:uiPriority w:val="99"/>
    <w:semiHidden/>
    <w:unhideWhenUsed/>
    <w:rsid w:val="00B810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14479E"/>
    <w:pPr>
      <w:spacing w:after="0" w:line="240" w:lineRule="auto"/>
    </w:pPr>
    <w:rPr>
      <w:sz w:val="20"/>
      <w:szCs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14479E"/>
    <w:rPr>
      <w:sz w:val="20"/>
      <w:szCs w:val="20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14479E"/>
    <w:rPr>
      <w:vertAlign w:val="superscript"/>
    </w:rPr>
  </w:style>
  <w:style w:type="character" w:styleId="Hipersaitas">
    <w:name w:val="Hyperlink"/>
    <w:basedOn w:val="Numatytasispastraiposriftas"/>
    <w:uiPriority w:val="99"/>
    <w:unhideWhenUsed/>
    <w:rsid w:val="0014479E"/>
    <w:rPr>
      <w:color w:val="0563C1" w:themeColor="hyperlink"/>
      <w:u w:val="single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14479E"/>
    <w:rPr>
      <w:color w:val="605E5C"/>
      <w:shd w:val="clear" w:color="auto" w:fill="E1DFDD"/>
    </w:rPr>
  </w:style>
  <w:style w:type="paragraph" w:styleId="Sraopastraipa">
    <w:name w:val="List Paragraph"/>
    <w:basedOn w:val="prastasis"/>
    <w:uiPriority w:val="34"/>
    <w:qFormat/>
    <w:rsid w:val="00155F52"/>
    <w:pPr>
      <w:ind w:left="720"/>
      <w:contextualSpacing/>
    </w:pPr>
  </w:style>
  <w:style w:type="paragraph" w:styleId="Betarp">
    <w:name w:val="No Spacing"/>
    <w:uiPriority w:val="1"/>
    <w:qFormat/>
    <w:rsid w:val="00AA67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39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6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9157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../customXml/item2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eur-lex.europa.eu/legal-content/EN/TXT/?uri=CELEX%3A02014R0269-20220421" TargetMode="External"/><Relationship Id="rId2" Type="http://schemas.openxmlformats.org/officeDocument/2006/relationships/hyperlink" Target="https://eur-lex.europa.eu/legal-content/EN/TXT/?uri=CELEX%3A32022R0576" TargetMode="External"/><Relationship Id="rId1" Type="http://schemas.openxmlformats.org/officeDocument/2006/relationships/hyperlink" Target="https://eur-lex.europa.eu/legal-content/EN/TXT/?uri=CELEX%3A02014R0833-20220413" TargetMode="External"/><Relationship Id="rId4" Type="http://schemas.openxmlformats.org/officeDocument/2006/relationships/hyperlink" Target="https://eur-lex.europa.eu/legal-content/EN/TXT/?uri=uriserv%3AOJ.L_.2022.110.01.0003.01.ENG&amp;toc=OJ%3AL%3A2022%3A110%3ATO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E8C514E-E25C-479F-9D94-073A98D17578}">
  <we:reference id="2e4b4da1-a10a-4f87-b559-816298f8292f" version="2.0.0.1" store="EXCatalog" storeType="EXCatalog"/>
  <we:alternateReferences>
    <we:reference id="WA104379841" version="2.0.0.1" store="lt-LT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04B3667A226BA45BEAD27E3E44397EB" ma:contentTypeVersion="17" ma:contentTypeDescription="Kurkite naują dokumentą." ma:contentTypeScope="" ma:versionID="340cada3d6b103bc68621908b393c05c">
  <xsd:schema xmlns:xsd="http://www.w3.org/2001/XMLSchema" xmlns:xs="http://www.w3.org/2001/XMLSchema" xmlns:p="http://schemas.microsoft.com/office/2006/metadata/properties" xmlns:ns2="e6a19158-d0d1-40c5-9a1c-07b30edafd5b" xmlns:ns3="63c83698-8997-4e50-a507-89ca86912937" targetNamespace="http://schemas.microsoft.com/office/2006/metadata/properties" ma:root="true" ma:fieldsID="20ffe72965338b084403864e37887543" ns2:_="" ns3:_="">
    <xsd:import namespace="e6a19158-d0d1-40c5-9a1c-07b30edafd5b"/>
    <xsd:import namespace="63c83698-8997-4e50-a507-89ca869129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Skai_x010d_ius" minOccurs="0"/>
                <xsd:element ref="ns2:MediaServiceSearchPropertie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a19158-d0d1-40c5-9a1c-07b30edafd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Vaizdų žymės" ma:readOnly="false" ma:fieldId="{5cf76f15-5ced-4ddc-b409-7134ff3c332f}" ma:taxonomyMulti="true" ma:sspId="c1375f84-8723-4cca-993f-d8caf4e18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kai_x010d_ius" ma:index="22" nillable="true" ma:displayName="Skaičius" ma:format="Dropdown" ma:internalName="Skai_x010d_ius" ma:percentage="FALSE">
      <xsd:simpleType>
        <xsd:restriction base="dms:Number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24" nillable="true" ma:displayName="Atsijungimo būsena" ma:internalName="Atsijungimo_x0020_b_x016b_sena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c83698-8997-4e50-a507-89ca8691293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fbccb03-f967-4ddc-938e-11d7396dc1b2}" ma:internalName="TaxCatchAll" ma:showField="CatchAllData" ma:web="63c83698-8997-4e50-a507-89ca869129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c83698-8997-4e50-a507-89ca86912937" xsi:nil="true"/>
    <lcf76f155ced4ddcb4097134ff3c332f xmlns="e6a19158-d0d1-40c5-9a1c-07b30edafd5b">
      <Terms xmlns="http://schemas.microsoft.com/office/infopath/2007/PartnerControls"/>
    </lcf76f155ced4ddcb4097134ff3c332f>
    <Skai_x010d_ius xmlns="e6a19158-d0d1-40c5-9a1c-07b30edafd5b" xsi:nil="true"/>
    <_Flow_SignoffStatus xmlns="e6a19158-d0d1-40c5-9a1c-07b30edafd5b" xsi:nil="true"/>
  </documentManagement>
</p:properties>
</file>

<file path=customXml/itemProps1.xml><?xml version="1.0" encoding="utf-8"?>
<ds:datastoreItem xmlns:ds="http://schemas.openxmlformats.org/officeDocument/2006/customXml" ds:itemID="{C888E2AF-ABA2-4741-A2C5-2A5E452248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939484-2DE8-4F8B-9573-FB29900D8EE1}"/>
</file>

<file path=customXml/itemProps3.xml><?xml version="1.0" encoding="utf-8"?>
<ds:datastoreItem xmlns:ds="http://schemas.openxmlformats.org/officeDocument/2006/customXml" ds:itemID="{81CB0070-72A6-4653-9C03-CA2EC83D73A6}"/>
</file>

<file path=customXml/itemProps4.xml><?xml version="1.0" encoding="utf-8"?>
<ds:datastoreItem xmlns:ds="http://schemas.openxmlformats.org/officeDocument/2006/customXml" ds:itemID="{4276063E-25B2-4F0A-BF44-07F4F1A2C13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85</Words>
  <Characters>676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a Kavaliauskienė</dc:creator>
  <cp:keywords/>
  <dc:description/>
  <cp:lastModifiedBy>Vilija Jakutienė</cp:lastModifiedBy>
  <cp:revision>6</cp:revision>
  <dcterms:created xsi:type="dcterms:W3CDTF">2022-05-16T08:00:00Z</dcterms:created>
  <dcterms:modified xsi:type="dcterms:W3CDTF">2022-10-04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4B3667A226BA45BEAD27E3E44397EB</vt:lpwstr>
  </property>
</Properties>
</file>